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53B19" w:rsidRPr="00153B19" w:rsidRDefault="00153B19" w:rsidP="00153B19">
      <w:pPr>
        <w:pStyle w:val="NormalWeb"/>
        <w:spacing w:before="240" w:beforeAutospacing="0" w:after="240" w:afterAutospacing="0"/>
      </w:pPr>
      <w:r w:rsidRPr="00153B19">
        <w:rPr>
          <w:color w:val="000000"/>
        </w:rPr>
        <w:t>Dear Hiring Manager,</w:t>
      </w:r>
    </w:p>
    <w:p w:rsidR="00153B19" w:rsidRPr="00153B19" w:rsidRDefault="00153B19" w:rsidP="00153B19">
      <w:pPr>
        <w:pStyle w:val="NormalWeb"/>
        <w:spacing w:before="240" w:beforeAutospacing="0" w:after="240" w:afterAutospacing="0"/>
      </w:pPr>
      <w:r w:rsidRPr="00153B19">
        <w:rPr>
          <w:color w:val="000000"/>
        </w:rPr>
        <w:t xml:space="preserve">I am writing to express my interest in the role of web developer at Handouts. I came across the job posting on </w:t>
      </w:r>
      <w:r>
        <w:rPr>
          <w:color w:val="000000"/>
        </w:rPr>
        <w:t xml:space="preserve">WhatsApp group </w:t>
      </w:r>
      <w:r w:rsidRPr="00153B19">
        <w:rPr>
          <w:color w:val="000000"/>
        </w:rPr>
        <w:t>and I am excited about the opportunity to work with your team and contribute to the growth of your company.</w:t>
      </w:r>
    </w:p>
    <w:p w:rsidR="00153B19" w:rsidRPr="00153B19" w:rsidRDefault="00153B19" w:rsidP="00153B19">
      <w:pPr>
        <w:pStyle w:val="NormalWeb"/>
        <w:spacing w:before="240" w:beforeAutospacing="0" w:after="240" w:afterAutospacing="0" w:line="360" w:lineRule="auto"/>
        <w:jc w:val="both"/>
      </w:pPr>
      <w:r w:rsidRPr="00153B19">
        <w:rPr>
          <w:color w:val="000000"/>
        </w:rPr>
        <w:t>I am a highly motivated and dedicated web developer with a proven track record of delivering high-quality web development projects. I have a strong understanding of web development technologies such as HTML, CSS, JavaScript, and PHP,</w:t>
      </w:r>
      <w:r>
        <w:rPr>
          <w:color w:val="000000"/>
        </w:rPr>
        <w:t xml:space="preserve"> </w:t>
      </w:r>
      <w:r w:rsidRPr="00153B19">
        <w:rPr>
          <w:color w:val="000000"/>
        </w:rPr>
        <w:t>and I am proficient in using web development frameworks such as React. I am also experienced in working with databases, RESTful APIs, and Git for version control.</w:t>
      </w:r>
    </w:p>
    <w:p w:rsidR="00153B19" w:rsidRPr="00153B19" w:rsidRDefault="00153B19" w:rsidP="00153B19">
      <w:pPr>
        <w:pStyle w:val="NormalWeb"/>
        <w:spacing w:before="240" w:beforeAutospacing="0" w:after="240" w:afterAutospacing="0" w:line="360" w:lineRule="auto"/>
        <w:jc w:val="both"/>
      </w:pPr>
      <w:r w:rsidRPr="00153B19">
        <w:rPr>
          <w:color w:val="000000"/>
        </w:rPr>
        <w:t>I have been working as a web developer for the past 3 years in various companies and have experience working in a team environment. I am comfortable working on both the front-end and back-end of web applications, and I have experience in developing responsive and mobile-friendly websites.</w:t>
      </w:r>
    </w:p>
    <w:p w:rsidR="00153B19" w:rsidRPr="00153B19" w:rsidRDefault="00153B19" w:rsidP="00153B19">
      <w:pPr>
        <w:pStyle w:val="NormalWeb"/>
        <w:spacing w:before="240" w:beforeAutospacing="0" w:after="240" w:afterAutospacing="0" w:line="360" w:lineRule="auto"/>
      </w:pPr>
      <w:r w:rsidRPr="00153B19">
        <w:rPr>
          <w:color w:val="000000"/>
        </w:rPr>
        <w:t>I am excited about the opportunity to join Handouts and apply my skills and experience to contribute to the development of web-based applications that will help to improve the lives of people. I am confident that my skills and experience make me an excellent fit for the role of web developer at Handouts and I would welcome the opportunity to discuss my application with you further.</w:t>
      </w:r>
    </w:p>
    <w:p w:rsidR="00153B19" w:rsidRPr="00153B19" w:rsidRDefault="00153B19" w:rsidP="00153B19">
      <w:pPr>
        <w:pStyle w:val="NormalWeb"/>
        <w:spacing w:before="240" w:beforeAutospacing="0" w:after="240" w:afterAutospacing="0"/>
      </w:pPr>
      <w:r w:rsidRPr="00153B19">
        <w:rPr>
          <w:color w:val="000000"/>
        </w:rPr>
        <w:t>Thank you for considering my application.</w:t>
      </w:r>
    </w:p>
    <w:p w:rsidR="00153B19" w:rsidRPr="00153B19" w:rsidRDefault="00153B19" w:rsidP="00153B19">
      <w:pPr>
        <w:pStyle w:val="NormalWeb"/>
        <w:spacing w:before="240" w:beforeAutospacing="0" w:after="240" w:afterAutospacing="0"/>
      </w:pPr>
      <w:r w:rsidRPr="00153B19">
        <w:rPr>
          <w:color w:val="000000"/>
        </w:rPr>
        <w:t>Sincerely,</w:t>
      </w:r>
    </w:p>
    <w:p w:rsidR="00153B19" w:rsidRPr="00153B19" w:rsidRDefault="00153B19" w:rsidP="00153B19">
      <w:pPr>
        <w:pStyle w:val="NormalWeb"/>
        <w:spacing w:before="240" w:beforeAutospacing="0" w:after="240" w:afterAutospacing="0"/>
      </w:pPr>
      <w:r w:rsidRPr="00153B19">
        <w:rPr>
          <w:color w:val="000000"/>
        </w:rPr>
        <w:t>Yunus Isah</w:t>
      </w:r>
    </w:p>
    <w:p w:rsidR="00DF70CF" w:rsidRPr="00153B19" w:rsidRDefault="00DF70CF">
      <w:pPr>
        <w:rPr>
          <w:rFonts w:ascii="Times New Roman" w:hAnsi="Times New Roman" w:cs="Times New Roman"/>
          <w:sz w:val="24"/>
          <w:szCs w:val="24"/>
        </w:rPr>
      </w:pPr>
    </w:p>
    <w:sectPr w:rsidR="00DF70CF" w:rsidRPr="00153B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2NDSwNDC0MDQ0MjJV0lEKTi0uzszPAykwrAUAn7o1IywAAAA="/>
  </w:docVars>
  <w:rsids>
    <w:rsidRoot w:val="00153B19"/>
    <w:rsid w:val="00153B19"/>
    <w:rsid w:val="00DF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5ED5E"/>
  <w15:chartTrackingRefBased/>
  <w15:docId w15:val="{097329F2-9A03-4235-975A-BAF6F7AC8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53B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38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us Isah</dc:creator>
  <cp:keywords/>
  <dc:description/>
  <cp:lastModifiedBy>Yunus Isah</cp:lastModifiedBy>
  <cp:revision>1</cp:revision>
  <dcterms:created xsi:type="dcterms:W3CDTF">2023-01-28T14:51:00Z</dcterms:created>
  <dcterms:modified xsi:type="dcterms:W3CDTF">2023-01-28T14:54:00Z</dcterms:modified>
</cp:coreProperties>
</file>